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960A1" w14:textId="07B302CA" w:rsidR="006C2F48" w:rsidRPr="00BA00B3" w:rsidRDefault="006C2F48" w:rsidP="006C2F48">
      <w:pPr>
        <w:pStyle w:val="Heading2"/>
        <w:spacing w:before="0" w:line="240" w:lineRule="auto"/>
        <w:rPr>
          <w:rFonts w:ascii="Cambria" w:hAnsi="Cambria" w:cs="Times New Roman"/>
          <w:sz w:val="24"/>
          <w:szCs w:val="24"/>
        </w:rPr>
      </w:pPr>
      <w:r>
        <w:rPr>
          <w:rFonts w:ascii="Cambria" w:hAnsi="Cambria" w:cs="Times New Roman"/>
          <w:sz w:val="24"/>
          <w:szCs w:val="24"/>
        </w:rPr>
        <w:t>Format Proposal Penelitian</w:t>
      </w:r>
    </w:p>
    <w:p w14:paraId="138CE4F9" w14:textId="77777777" w:rsidR="006C2F48" w:rsidRPr="00BA00B3" w:rsidRDefault="006C2F48" w:rsidP="006C2F48">
      <w:pPr>
        <w:spacing w:after="0" w:line="240" w:lineRule="auto"/>
        <w:rPr>
          <w:rFonts w:ascii="Cambria" w:hAnsi="Cambria" w:cs="Times New Roman"/>
          <w:sz w:val="24"/>
          <w:szCs w:val="24"/>
        </w:rPr>
      </w:pPr>
    </w:p>
    <w:p w14:paraId="1F38D34A"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PROPOSAL PENELITIAN</w:t>
      </w:r>
    </w:p>
    <w:p w14:paraId="620E8583" w14:textId="54F35EA4"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 xml:space="preserve">HIBAH PENELITIAN </w:t>
      </w:r>
      <w:r w:rsidR="00494841">
        <w:rPr>
          <w:rFonts w:ascii="Cambria" w:hAnsi="Cambria" w:cs="Times New Roman"/>
          <w:sz w:val="24"/>
          <w:szCs w:val="24"/>
        </w:rPr>
        <w:t>KOLABORASI</w:t>
      </w:r>
    </w:p>
    <w:p w14:paraId="6224E54E" w14:textId="77777777" w:rsidR="006C2F48" w:rsidRPr="00BA00B3" w:rsidRDefault="006C2F48" w:rsidP="006C2F48">
      <w:pPr>
        <w:spacing w:after="0" w:line="240" w:lineRule="auto"/>
        <w:jc w:val="center"/>
        <w:rPr>
          <w:rFonts w:ascii="Cambria" w:hAnsi="Cambria" w:cs="Times New Roman"/>
          <w:sz w:val="24"/>
          <w:szCs w:val="24"/>
        </w:rPr>
      </w:pPr>
    </w:p>
    <w:p w14:paraId="3C7DBEB2"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DIAJUKAN KEPADA FAKULTAS HUKUM UNIVERSITAS GADJAH MADA</w:t>
      </w:r>
    </w:p>
    <w:p w14:paraId="3F0998F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MELALUI UNIT RISET DAN PUBLIKASI</w:t>
      </w:r>
    </w:p>
    <w:p w14:paraId="6E3D2D1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 UNIVERSITAS GADJAH MADA</w:t>
      </w:r>
    </w:p>
    <w:p w14:paraId="3BF6C502" w14:textId="77777777" w:rsidR="006C2F48" w:rsidRPr="00BA00B3" w:rsidRDefault="006C2F48" w:rsidP="006C2F48">
      <w:pPr>
        <w:spacing w:after="0" w:line="240" w:lineRule="auto"/>
        <w:jc w:val="center"/>
        <w:rPr>
          <w:rFonts w:ascii="Cambria" w:hAnsi="Cambria" w:cs="Times New Roman"/>
          <w:sz w:val="24"/>
          <w:szCs w:val="24"/>
        </w:rPr>
      </w:pPr>
    </w:p>
    <w:p w14:paraId="04F0C3DC"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JUDUL :</w:t>
      </w:r>
    </w:p>
    <w:p w14:paraId="1DD173F1" w14:textId="5D9F4A04" w:rsidR="00CD6E82" w:rsidRPr="00CD6E82" w:rsidRDefault="00494841" w:rsidP="00CD6E82">
      <w:pPr>
        <w:pStyle w:val="Heading3"/>
        <w:shd w:val="clear" w:color="auto" w:fill="FFFFFF"/>
        <w:spacing w:before="0" w:after="60"/>
        <w:ind w:right="240"/>
        <w:jc w:val="center"/>
        <w:rPr>
          <w:rFonts w:ascii="Cambria" w:hAnsi="Cambria"/>
          <w:noProof w:val="0"/>
          <w:color w:val="00B0F0"/>
        </w:rPr>
      </w:pPr>
      <w:r>
        <w:rPr>
          <w:rFonts w:ascii="Cambria" w:hAnsi="Cambria"/>
          <w:b/>
          <w:bCs/>
          <w:color w:val="00B0F0"/>
        </w:rPr>
        <w:t>Perlindungan Hak Masyarakat Adat dalam Pelaksanaan Proyek Strategis Nasional</w:t>
      </w:r>
    </w:p>
    <w:p w14:paraId="5DA590CA" w14:textId="75F3F314" w:rsidR="006C2F48" w:rsidRPr="00CD6E82" w:rsidRDefault="006C2F48" w:rsidP="00CD6E82">
      <w:pPr>
        <w:spacing w:after="0" w:line="240" w:lineRule="auto"/>
        <w:jc w:val="center"/>
        <w:rPr>
          <w:rFonts w:ascii="Cambria" w:hAnsi="Cambria" w:cs="Times New Roman"/>
          <w:color w:val="00B0F0"/>
          <w:sz w:val="24"/>
          <w:szCs w:val="24"/>
        </w:rPr>
      </w:pPr>
    </w:p>
    <w:p w14:paraId="33B07AB0" w14:textId="77777777" w:rsidR="006C2F48" w:rsidRPr="00BA00B3" w:rsidRDefault="006C2F48" w:rsidP="006C2F48">
      <w:pPr>
        <w:spacing w:after="0" w:line="240" w:lineRule="auto"/>
        <w:jc w:val="center"/>
        <w:rPr>
          <w:rFonts w:ascii="Cambria" w:hAnsi="Cambria" w:cs="Times New Roman"/>
          <w:sz w:val="24"/>
          <w:szCs w:val="24"/>
        </w:rPr>
      </w:pPr>
    </w:p>
    <w:p w14:paraId="145F7B98" w14:textId="77777777" w:rsidR="006C2F48" w:rsidRPr="00BA00B3" w:rsidRDefault="006C2F48" w:rsidP="006C2F48">
      <w:pPr>
        <w:spacing w:after="0" w:line="240" w:lineRule="auto"/>
        <w:jc w:val="center"/>
        <w:rPr>
          <w:rFonts w:ascii="Cambria" w:hAnsi="Cambria" w:cs="Times New Roman"/>
          <w:sz w:val="24"/>
          <w:szCs w:val="24"/>
        </w:rPr>
      </w:pPr>
    </w:p>
    <w:p w14:paraId="2E153EE7" w14:textId="77777777" w:rsidR="006C2F48" w:rsidRPr="00BA00B3" w:rsidRDefault="006C2F48" w:rsidP="006C2F48">
      <w:pPr>
        <w:spacing w:after="0" w:line="240" w:lineRule="auto"/>
        <w:jc w:val="center"/>
        <w:rPr>
          <w:rFonts w:ascii="Cambria" w:hAnsi="Cambria" w:cs="Times New Roman"/>
          <w:sz w:val="24"/>
          <w:szCs w:val="24"/>
        </w:rPr>
      </w:pPr>
    </w:p>
    <w:p w14:paraId="001ADEBE" w14:textId="77777777" w:rsidR="006C2F48" w:rsidRPr="00BA00B3" w:rsidRDefault="006C2F48" w:rsidP="006C2F48">
      <w:pPr>
        <w:spacing w:after="0" w:line="240" w:lineRule="auto"/>
        <w:jc w:val="center"/>
        <w:rPr>
          <w:rFonts w:ascii="Cambria" w:hAnsi="Cambria" w:cs="Times New Roman"/>
          <w:sz w:val="24"/>
          <w:szCs w:val="24"/>
        </w:rPr>
      </w:pPr>
    </w:p>
    <w:p w14:paraId="21DFC2B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sz w:val="24"/>
          <w:szCs w:val="24"/>
        </w:rPr>
        <w:drawing>
          <wp:inline distT="0" distB="0" distL="0" distR="0" wp14:anchorId="6870CC1C" wp14:editId="4A53477B">
            <wp:extent cx="2995612" cy="1705835"/>
            <wp:effectExtent l="0" t="0" r="0" b="8890"/>
            <wp:docPr id="3" name="Picture 3" descr="Unduh Logo UGM - Kolong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uh Logo UGM - Kolong Inf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459" cy="1708595"/>
                    </a:xfrm>
                    <a:prstGeom prst="rect">
                      <a:avLst/>
                    </a:prstGeom>
                    <a:noFill/>
                    <a:ln>
                      <a:noFill/>
                    </a:ln>
                  </pic:spPr>
                </pic:pic>
              </a:graphicData>
            </a:graphic>
          </wp:inline>
        </w:drawing>
      </w:r>
    </w:p>
    <w:p w14:paraId="203CC577" w14:textId="77777777" w:rsidR="006C2F48" w:rsidRPr="00BA00B3" w:rsidRDefault="006C2F48" w:rsidP="006C2F48">
      <w:pPr>
        <w:spacing w:after="0" w:line="240" w:lineRule="auto"/>
        <w:jc w:val="center"/>
        <w:rPr>
          <w:rFonts w:ascii="Cambria" w:hAnsi="Cambria" w:cs="Times New Roman"/>
          <w:sz w:val="24"/>
          <w:szCs w:val="24"/>
        </w:rPr>
      </w:pPr>
    </w:p>
    <w:p w14:paraId="56701AD4" w14:textId="77777777" w:rsidR="006C2F48" w:rsidRPr="00BA00B3" w:rsidRDefault="006C2F48" w:rsidP="006C2F48">
      <w:pPr>
        <w:spacing w:after="0" w:line="240" w:lineRule="auto"/>
        <w:jc w:val="center"/>
        <w:rPr>
          <w:rFonts w:ascii="Cambria" w:hAnsi="Cambria" w:cs="Times New Roman"/>
          <w:sz w:val="24"/>
          <w:szCs w:val="24"/>
        </w:rPr>
      </w:pPr>
    </w:p>
    <w:p w14:paraId="25C2247D"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OLEH</w:t>
      </w:r>
    </w:p>
    <w:p w14:paraId="23FE9159" w14:textId="77777777" w:rsidR="006C2F48" w:rsidRPr="00BA00B3" w:rsidRDefault="006C2F48" w:rsidP="006C2F48">
      <w:pPr>
        <w:spacing w:after="0" w:line="240" w:lineRule="auto"/>
        <w:jc w:val="center"/>
        <w:rPr>
          <w:rFonts w:ascii="Cambria" w:hAnsi="Cambria" w:cs="Times New Roman"/>
          <w:sz w:val="24"/>
          <w:szCs w:val="24"/>
        </w:rPr>
      </w:pPr>
    </w:p>
    <w:p w14:paraId="38BDBD01" w14:textId="3BFD1E59" w:rsidR="006C2F48" w:rsidRDefault="00494841" w:rsidP="00494841">
      <w:pPr>
        <w:pStyle w:val="ListParagraph"/>
        <w:numPr>
          <w:ilvl w:val="0"/>
          <w:numId w:val="7"/>
        </w:numPr>
        <w:spacing w:after="0" w:line="240" w:lineRule="auto"/>
        <w:jc w:val="center"/>
        <w:rPr>
          <w:rFonts w:ascii="Cambria" w:hAnsi="Cambria" w:cs="Times New Roman"/>
          <w:color w:val="00B0F0"/>
          <w:sz w:val="24"/>
          <w:szCs w:val="24"/>
        </w:rPr>
      </w:pPr>
      <w:r>
        <w:rPr>
          <w:rFonts w:ascii="Cambria" w:hAnsi="Cambria" w:cs="Times New Roman"/>
          <w:color w:val="00B0F0"/>
          <w:sz w:val="24"/>
          <w:szCs w:val="24"/>
        </w:rPr>
        <w:t>Nama Dosen/NIP</w:t>
      </w:r>
      <w:r w:rsidR="008C0957">
        <w:rPr>
          <w:rFonts w:ascii="Cambria" w:hAnsi="Cambria" w:cs="Times New Roman"/>
          <w:color w:val="00B0F0"/>
          <w:sz w:val="24"/>
          <w:szCs w:val="24"/>
        </w:rPr>
        <w:t>/Fakultas</w:t>
      </w:r>
    </w:p>
    <w:p w14:paraId="0FEBB14F" w14:textId="177CB6A4" w:rsidR="00494841" w:rsidRPr="00494841" w:rsidRDefault="00494841" w:rsidP="00494841">
      <w:pPr>
        <w:pStyle w:val="ListParagraph"/>
        <w:numPr>
          <w:ilvl w:val="0"/>
          <w:numId w:val="7"/>
        </w:numPr>
        <w:spacing w:after="0" w:line="240" w:lineRule="auto"/>
        <w:jc w:val="center"/>
        <w:rPr>
          <w:rFonts w:ascii="Cambria" w:hAnsi="Cambria" w:cs="Times New Roman"/>
          <w:color w:val="00B0F0"/>
          <w:sz w:val="24"/>
          <w:szCs w:val="24"/>
        </w:rPr>
      </w:pPr>
      <w:r>
        <w:rPr>
          <w:rFonts w:ascii="Cambria" w:hAnsi="Cambria" w:cs="Times New Roman"/>
          <w:color w:val="00B0F0"/>
          <w:sz w:val="24"/>
          <w:szCs w:val="24"/>
        </w:rPr>
        <w:t>Nama Dosen/NIP</w:t>
      </w:r>
      <w:r w:rsidR="008C0957">
        <w:rPr>
          <w:rFonts w:ascii="Cambria" w:hAnsi="Cambria" w:cs="Times New Roman"/>
          <w:color w:val="00B0F0"/>
          <w:sz w:val="24"/>
          <w:szCs w:val="24"/>
        </w:rPr>
        <w:t>/Fakultas</w:t>
      </w:r>
    </w:p>
    <w:p w14:paraId="62089951"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7EEE9CFA"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30919E2"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F32BEB5"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48CAE3CB"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A91CBDF"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3646FDC8"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w:t>
      </w:r>
    </w:p>
    <w:p w14:paraId="5C82BE57"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UNIVERSITAS GADJAH MADA</w:t>
      </w:r>
    </w:p>
    <w:p w14:paraId="1ECD03E6" w14:textId="77777777" w:rsidR="006C2F48"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2022</w:t>
      </w:r>
    </w:p>
    <w:p w14:paraId="359513D5" w14:textId="3326A3AD" w:rsidR="006C2F48" w:rsidRDefault="006C2F48" w:rsidP="006C2F48">
      <w:pPr>
        <w:spacing w:after="0" w:line="240" w:lineRule="auto"/>
        <w:rPr>
          <w:rFonts w:ascii="Cambria" w:hAnsi="Cambria" w:cs="Times New Roman"/>
          <w:sz w:val="24"/>
          <w:szCs w:val="24"/>
        </w:rPr>
      </w:pPr>
    </w:p>
    <w:p w14:paraId="6C6200C2" w14:textId="06C3F550" w:rsidR="006C2F48" w:rsidRDefault="006C2F48" w:rsidP="006C2F48">
      <w:pPr>
        <w:spacing w:after="0" w:line="240" w:lineRule="auto"/>
        <w:rPr>
          <w:rFonts w:ascii="Cambria" w:hAnsi="Cambria" w:cs="Times New Roman"/>
          <w:sz w:val="24"/>
          <w:szCs w:val="24"/>
        </w:rPr>
      </w:pPr>
    </w:p>
    <w:p w14:paraId="26A6A1A8" w14:textId="61946838" w:rsidR="006C2F48" w:rsidRDefault="006C2F48" w:rsidP="006C2F48">
      <w:pPr>
        <w:spacing w:after="0" w:line="240" w:lineRule="auto"/>
        <w:rPr>
          <w:rFonts w:ascii="Cambria" w:hAnsi="Cambria" w:cs="Times New Roman"/>
          <w:sz w:val="24"/>
          <w:szCs w:val="24"/>
        </w:rPr>
      </w:pPr>
    </w:p>
    <w:p w14:paraId="156F2368" w14:textId="63AE184F" w:rsidR="006C2F48" w:rsidRDefault="006C2F48" w:rsidP="006C2F48">
      <w:pPr>
        <w:spacing w:after="0" w:line="240" w:lineRule="auto"/>
        <w:rPr>
          <w:rFonts w:ascii="Cambria" w:hAnsi="Cambria" w:cs="Times New Roman"/>
          <w:sz w:val="24"/>
          <w:szCs w:val="24"/>
        </w:rPr>
      </w:pPr>
    </w:p>
    <w:p w14:paraId="28E76C23" w14:textId="512C4199" w:rsidR="006C2F48" w:rsidRDefault="006C2F48" w:rsidP="006C2F48">
      <w:pPr>
        <w:spacing w:after="0" w:line="240" w:lineRule="auto"/>
        <w:rPr>
          <w:rFonts w:ascii="Cambria" w:hAnsi="Cambria" w:cs="Times New Roman"/>
          <w:sz w:val="24"/>
          <w:szCs w:val="24"/>
        </w:rPr>
      </w:pPr>
    </w:p>
    <w:p w14:paraId="762B5006" w14:textId="77777777" w:rsidR="00815985" w:rsidRPr="00A15D0D" w:rsidRDefault="00815985" w:rsidP="00815985">
      <w:pPr>
        <w:spacing w:after="0" w:line="240" w:lineRule="auto"/>
        <w:jc w:val="both"/>
        <w:rPr>
          <w:rFonts w:ascii="Cambria" w:hAnsi="Cambria" w:cs="Times New Roman"/>
          <w:sz w:val="24"/>
          <w:szCs w:val="24"/>
        </w:rPr>
      </w:pPr>
      <w:r w:rsidRPr="00A15D0D">
        <w:rPr>
          <w:rFonts w:ascii="Cambria" w:hAnsi="Cambria" w:cs="Times New Roman"/>
          <w:sz w:val="24"/>
          <w:szCs w:val="24"/>
        </w:rPr>
        <w:lastRenderedPageBreak/>
        <w:t>Proposal penelitian ditulis dalam format MS Word dengan jumlah kata maksimal 3.000 kata.</w:t>
      </w:r>
    </w:p>
    <w:p w14:paraId="76A9F34F" w14:textId="77777777" w:rsidR="00815985" w:rsidRPr="00A15D0D" w:rsidRDefault="00815985" w:rsidP="00815985">
      <w:pPr>
        <w:spacing w:after="0" w:line="240" w:lineRule="auto"/>
        <w:jc w:val="both"/>
        <w:rPr>
          <w:rFonts w:ascii="Cambria" w:hAnsi="Cambria" w:cs="Times New Roman"/>
          <w:sz w:val="24"/>
          <w:szCs w:val="24"/>
        </w:rPr>
      </w:pPr>
    </w:p>
    <w:p w14:paraId="70E804B9" w14:textId="77777777" w:rsidR="00815985" w:rsidRDefault="00815985" w:rsidP="00815985">
      <w:pPr>
        <w:spacing w:after="0" w:line="240" w:lineRule="auto"/>
        <w:jc w:val="both"/>
        <w:rPr>
          <w:rFonts w:ascii="Cambria" w:hAnsi="Cambria" w:cs="Times New Roman"/>
          <w:sz w:val="24"/>
          <w:szCs w:val="24"/>
        </w:rPr>
      </w:pPr>
      <w:r w:rsidRPr="00A15D0D">
        <w:rPr>
          <w:rFonts w:ascii="Cambria" w:hAnsi="Cambria" w:cs="Times New Roman"/>
          <w:sz w:val="24"/>
          <w:szCs w:val="24"/>
        </w:rPr>
        <w:t xml:space="preserve">Proposal Penelitian  disampaikan  dalam  Bahasa  </w:t>
      </w:r>
      <w:r>
        <w:rPr>
          <w:rFonts w:ascii="Cambria" w:hAnsi="Cambria" w:cs="Times New Roman"/>
          <w:sz w:val="24"/>
          <w:szCs w:val="24"/>
        </w:rPr>
        <w:t xml:space="preserve">Inggris atau bahasa </w:t>
      </w:r>
      <w:r w:rsidRPr="00A15D0D">
        <w:rPr>
          <w:rFonts w:ascii="Cambria" w:hAnsi="Cambria" w:cs="Times New Roman"/>
          <w:sz w:val="24"/>
          <w:szCs w:val="24"/>
        </w:rPr>
        <w:t>Indonesia</w:t>
      </w:r>
      <w:r>
        <w:rPr>
          <w:rFonts w:ascii="Cambria" w:hAnsi="Cambria" w:cs="Times New Roman"/>
          <w:sz w:val="24"/>
          <w:szCs w:val="24"/>
        </w:rPr>
        <w:t xml:space="preserve"> tergantung luaran penelitian yang mau dituju. </w:t>
      </w:r>
      <w:r w:rsidRPr="00A15D0D">
        <w:rPr>
          <w:rFonts w:ascii="Cambria" w:hAnsi="Cambria" w:cs="Times New Roman"/>
          <w:sz w:val="24"/>
          <w:szCs w:val="24"/>
        </w:rPr>
        <w:t xml:space="preserve"> </w:t>
      </w:r>
    </w:p>
    <w:p w14:paraId="100A241F" w14:textId="77777777" w:rsidR="00815985" w:rsidRDefault="00815985" w:rsidP="00815985">
      <w:pPr>
        <w:spacing w:after="0" w:line="240" w:lineRule="auto"/>
        <w:jc w:val="both"/>
        <w:rPr>
          <w:rFonts w:ascii="Cambria" w:hAnsi="Cambria" w:cs="Times New Roman"/>
          <w:sz w:val="24"/>
          <w:szCs w:val="24"/>
        </w:rPr>
      </w:pPr>
    </w:p>
    <w:p w14:paraId="701876ED" w14:textId="77777777" w:rsidR="00815985" w:rsidRPr="00A15D0D" w:rsidRDefault="00815985" w:rsidP="00815985">
      <w:pPr>
        <w:spacing w:after="0" w:line="240" w:lineRule="auto"/>
        <w:jc w:val="both"/>
        <w:rPr>
          <w:rFonts w:ascii="Cambria" w:hAnsi="Cambria" w:cs="Times New Roman"/>
          <w:sz w:val="24"/>
          <w:szCs w:val="24"/>
        </w:rPr>
      </w:pPr>
      <w:r>
        <w:rPr>
          <w:rFonts w:ascii="Cambria" w:hAnsi="Cambria" w:cs="Times New Roman"/>
          <w:sz w:val="24"/>
          <w:szCs w:val="24"/>
        </w:rPr>
        <w:t xml:space="preserve">Proposal penelitian </w:t>
      </w:r>
      <w:r w:rsidRPr="00A15D0D">
        <w:rPr>
          <w:rFonts w:ascii="Cambria" w:hAnsi="Cambria" w:cs="Times New Roman"/>
          <w:sz w:val="24"/>
          <w:szCs w:val="24"/>
        </w:rPr>
        <w:t xml:space="preserve">memuat  bagian-bagian  sebagai berikut: </w:t>
      </w:r>
    </w:p>
    <w:p w14:paraId="75974EBE"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udul (1 halaman) </w:t>
      </w:r>
    </w:p>
    <w:p w14:paraId="48B4B78C"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Disampaikan  dengan  ringkas  dan  mengindikasikan  dengan  jelas  pendekatan  penelitian atau pertanyaan kunci dalam penelitian. Kaidah judul juga menyesuaikan gaya selingkung jurnal yang dituju. Halaman ini juga berisikan informasi tentang tim penelitian (termasuk anggota  peneliti  dan  asisten  peneliti)  dan  kontak  (email  dan  no  telpon)  yang  menjadi narahubung. </w:t>
      </w:r>
    </w:p>
    <w:p w14:paraId="57F25EAF"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Pendahuluan (8-10 paragraf) </w:t>
      </w:r>
    </w:p>
    <w:p w14:paraId="08273DD6"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secara ringkas: 1) latar belakang atau permasalahan di seputar topik penelitian; 2) literature review (studi-studi dan debat ilmiah yang berkaitan dengan permasalahan/topik  penelitian);  3)  urgensi  dan  signifikansi  penelitian;  dan  4)  kontribusi  penelitian terhadap topik studi;  </w:t>
      </w:r>
    </w:p>
    <w:p w14:paraId="647C018C"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Rumusan Masalah</w:t>
      </w:r>
    </w:p>
    <w:p w14:paraId="04544AA7"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fokus  atau  masalah  yang  ingin  dijawab  dalam  penelitian.  Bagian  ini  dapat disajikan dalam bentuk list (daftar pertanyaan) maupun problem statement. </w:t>
      </w:r>
    </w:p>
    <w:p w14:paraId="30C0A6A3"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Metodologi (2-3 paragraf)</w:t>
      </w:r>
    </w:p>
    <w:p w14:paraId="69C57701"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 Memuat  metode  penelitian  dan  kerangka  konseptual/teoritis  penelitian.  Bagaimana pengambilan data dan analisis akan akan dilakukan. Bagian ini juga dapat menunjukkan ruang lingkup dan batasan dari metode yang dipilih. </w:t>
      </w:r>
    </w:p>
    <w:p w14:paraId="57735F9E"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Outline Manuscript (sesuai gaya selingkung jurnal yang dituju) </w:t>
      </w:r>
    </w:p>
    <w:p w14:paraId="00280CB7"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Lazimnya berisi introduction; method/approach/methodology/; sub pokok bahasan; dan conclusion/discussion. Setiap bagian dari outline diberikan deskripsi singkat (1 paragraf) mengenai substansi yang akan dikembangkan dari outline tersebut. </w:t>
      </w:r>
    </w:p>
    <w:p w14:paraId="1B7C7391"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urnal yang dituju </w:t>
      </w:r>
    </w:p>
    <w:p w14:paraId="106A462A"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Pengusul  mencantumkan  2–3  jurnal  yang  menjadi  pilihan  tujuan  submisi  dan  status teakreditasi, minimal Sinta 2. Pengusul dapat melihat pilihan jurnal </w:t>
      </w:r>
      <w:r>
        <w:rPr>
          <w:rFonts w:ascii="Cambria" w:hAnsi="Cambria" w:cs="Times New Roman"/>
          <w:sz w:val="24"/>
          <w:szCs w:val="24"/>
        </w:rPr>
        <w:t xml:space="preserve">internasional atau </w:t>
      </w:r>
      <w:r w:rsidRPr="00A15D0D">
        <w:rPr>
          <w:rFonts w:ascii="Cambria" w:hAnsi="Cambria" w:cs="Times New Roman"/>
          <w:sz w:val="24"/>
          <w:szCs w:val="24"/>
        </w:rPr>
        <w:t>nasional melalui link pada bagian D panduan hibah ini.</w:t>
      </w:r>
    </w:p>
    <w:p w14:paraId="58127BDE"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adwal Penelitian </w:t>
      </w:r>
    </w:p>
    <w:p w14:paraId="5826DFD8" w14:textId="77777777" w:rsidR="00815985" w:rsidRPr="00A15D0D"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secara ringkas rencana kegiatan dan waktu kegiatan dalam penelitian. </w:t>
      </w:r>
    </w:p>
    <w:p w14:paraId="7698332D" w14:textId="77777777" w:rsidR="00815985"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Pr>
          <w:rFonts w:ascii="Cambria" w:hAnsi="Cambria" w:cs="Times New Roman"/>
          <w:b/>
          <w:bCs/>
          <w:sz w:val="24"/>
          <w:szCs w:val="24"/>
        </w:rPr>
        <w:t>Rincian biaya penelitian</w:t>
      </w:r>
    </w:p>
    <w:p w14:paraId="47F049F8" w14:textId="77777777" w:rsidR="00815985" w:rsidRPr="00FC4757" w:rsidRDefault="00815985" w:rsidP="00815985">
      <w:pPr>
        <w:pStyle w:val="ListParagraph"/>
        <w:spacing w:after="0" w:line="240" w:lineRule="auto"/>
        <w:ind w:left="360"/>
        <w:jc w:val="both"/>
        <w:rPr>
          <w:rFonts w:ascii="Cambria" w:hAnsi="Cambria" w:cs="Times New Roman"/>
          <w:sz w:val="24"/>
          <w:szCs w:val="24"/>
        </w:rPr>
      </w:pPr>
      <w:r>
        <w:rPr>
          <w:rFonts w:ascii="Cambria" w:hAnsi="Cambria" w:cs="Times New Roman"/>
          <w:sz w:val="24"/>
          <w:szCs w:val="24"/>
        </w:rPr>
        <w:t xml:space="preserve">Rincian biaya penelitian mengikuti SBU yang berlaku di UGM. Di dalam rincian biaya juga menyebutkan besaran kontribusi mitra dalam kegiatan pelaksanaan penelitian ini, minimal 30% dari keseluruhan biaya hibah penelitian yang diberikan oleh URP. </w:t>
      </w:r>
    </w:p>
    <w:p w14:paraId="66664665" w14:textId="77777777" w:rsidR="00815985" w:rsidRPr="00A15D0D" w:rsidRDefault="00815985" w:rsidP="00815985">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Daftar Pustaka </w:t>
      </w:r>
    </w:p>
    <w:p w14:paraId="6AE7D037" w14:textId="7CA7843A" w:rsidR="00815985" w:rsidRDefault="00815985" w:rsidP="00815985">
      <w:pPr>
        <w:spacing w:after="0" w:line="240" w:lineRule="auto"/>
        <w:ind w:left="360"/>
        <w:jc w:val="both"/>
        <w:rPr>
          <w:rFonts w:ascii="Cambria" w:hAnsi="Cambria" w:cs="Times New Roman"/>
          <w:sz w:val="24"/>
          <w:szCs w:val="24"/>
        </w:rPr>
      </w:pPr>
      <w:r w:rsidRPr="00A15D0D">
        <w:rPr>
          <w:rFonts w:ascii="Cambria" w:hAnsi="Cambria" w:cs="Times New Roman"/>
          <w:sz w:val="24"/>
          <w:szCs w:val="24"/>
        </w:rPr>
        <w:t>Memuat referensi yang didiskusikan dalam, dan digunakan untuk menyusun, proposal</w:t>
      </w:r>
    </w:p>
    <w:p w14:paraId="5AF6D0D3" w14:textId="77777777" w:rsidR="00815985" w:rsidRPr="00BA00B3" w:rsidRDefault="00815985" w:rsidP="006C2F48">
      <w:pPr>
        <w:spacing w:after="0" w:line="240" w:lineRule="auto"/>
        <w:ind w:left="360"/>
        <w:jc w:val="both"/>
        <w:rPr>
          <w:rFonts w:ascii="Cambria" w:hAnsi="Cambria" w:cs="Times New Roman"/>
          <w:sz w:val="24"/>
          <w:szCs w:val="24"/>
        </w:rPr>
      </w:pPr>
    </w:p>
    <w:p w14:paraId="24B88F13" w14:textId="77777777" w:rsidR="006C2F48" w:rsidRPr="00BA00B3" w:rsidRDefault="006C2F48" w:rsidP="006C2F48">
      <w:pPr>
        <w:spacing w:after="0" w:line="240" w:lineRule="auto"/>
        <w:rPr>
          <w:rFonts w:ascii="Cambria" w:hAnsi="Cambria" w:cs="Times New Roman"/>
          <w:sz w:val="24"/>
          <w:szCs w:val="24"/>
        </w:rPr>
      </w:pPr>
    </w:p>
    <w:sectPr w:rsidR="006C2F48" w:rsidRPr="00BA00B3" w:rsidSect="006B177E">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25D28" w14:textId="77777777" w:rsidR="00562676" w:rsidRDefault="00562676">
      <w:pPr>
        <w:spacing w:after="0" w:line="240" w:lineRule="auto"/>
      </w:pPr>
      <w:r>
        <w:separator/>
      </w:r>
    </w:p>
  </w:endnote>
  <w:endnote w:type="continuationSeparator" w:id="0">
    <w:p w14:paraId="6226F3D9" w14:textId="77777777" w:rsidR="00562676" w:rsidRDefault="00562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63365437"/>
      <w:docPartObj>
        <w:docPartGallery w:val="Page Numbers (Bottom of Page)"/>
        <w:docPartUnique/>
      </w:docPartObj>
    </w:sdtPr>
    <w:sdtEndPr>
      <w:rPr>
        <w:noProof/>
      </w:rPr>
    </w:sdtEndPr>
    <w:sdtContent>
      <w:p w14:paraId="77EA1671" w14:textId="77777777" w:rsidR="00D545DF" w:rsidRDefault="006C2F48">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A6BE84E" w14:textId="77777777" w:rsidR="00D545DF" w:rsidRDefault="005626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59487" w14:textId="77777777" w:rsidR="00562676" w:rsidRDefault="00562676">
      <w:pPr>
        <w:spacing w:after="0" w:line="240" w:lineRule="auto"/>
      </w:pPr>
      <w:r>
        <w:separator/>
      </w:r>
    </w:p>
  </w:footnote>
  <w:footnote w:type="continuationSeparator" w:id="0">
    <w:p w14:paraId="1FBAB4A7" w14:textId="77777777" w:rsidR="00562676" w:rsidRDefault="005626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2D28"/>
    <w:multiLevelType w:val="hybridMultilevel"/>
    <w:tmpl w:val="8F309732"/>
    <w:lvl w:ilvl="0" w:tplc="04090019">
      <w:start w:val="1"/>
      <w:numFmt w:val="lowerLetter"/>
      <w:lvlText w:val="%1."/>
      <w:lvlJc w:val="left"/>
      <w:pPr>
        <w:ind w:left="720" w:hanging="360"/>
      </w:pPr>
      <w:rPr>
        <w:rFonts w:hint="default"/>
      </w:rPr>
    </w:lvl>
    <w:lvl w:ilvl="1" w:tplc="C2C44EB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D45AA"/>
    <w:multiLevelType w:val="hybridMultilevel"/>
    <w:tmpl w:val="2DEE4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A7A4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8AF16B5"/>
    <w:multiLevelType w:val="hybridMultilevel"/>
    <w:tmpl w:val="384666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B325F7"/>
    <w:multiLevelType w:val="hybridMultilevel"/>
    <w:tmpl w:val="3846662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43206CB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C27150A"/>
    <w:multiLevelType w:val="hybridMultilevel"/>
    <w:tmpl w:val="BF76C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TY0NTE1NjGwNDBX0lEKTi0uzszPAykwqgUALU+7UiwAAAA="/>
  </w:docVars>
  <w:rsids>
    <w:rsidRoot w:val="006C2F48"/>
    <w:rsid w:val="0007022E"/>
    <w:rsid w:val="00096C5B"/>
    <w:rsid w:val="000A0A1E"/>
    <w:rsid w:val="001D126A"/>
    <w:rsid w:val="003228E8"/>
    <w:rsid w:val="003316D9"/>
    <w:rsid w:val="00494841"/>
    <w:rsid w:val="00562676"/>
    <w:rsid w:val="005C5C6C"/>
    <w:rsid w:val="006C2F48"/>
    <w:rsid w:val="007E1CE8"/>
    <w:rsid w:val="00802E4B"/>
    <w:rsid w:val="00815985"/>
    <w:rsid w:val="00827941"/>
    <w:rsid w:val="008C0957"/>
    <w:rsid w:val="00C27AE7"/>
    <w:rsid w:val="00CD6E82"/>
    <w:rsid w:val="00D5758C"/>
    <w:rsid w:val="00FB0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5AE8"/>
  <w15:chartTrackingRefBased/>
  <w15:docId w15:val="{486E39FA-512A-45B1-A028-033AF062B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F48"/>
    <w:rPr>
      <w:noProof/>
    </w:rPr>
  </w:style>
  <w:style w:type="paragraph" w:styleId="Heading2">
    <w:name w:val="heading 2"/>
    <w:basedOn w:val="Normal"/>
    <w:next w:val="Normal"/>
    <w:link w:val="Heading2Char"/>
    <w:uiPriority w:val="9"/>
    <w:unhideWhenUsed/>
    <w:qFormat/>
    <w:rsid w:val="006C2F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6E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2F48"/>
    <w:rPr>
      <w:rFonts w:asciiTheme="majorHAnsi" w:eastAsiaTheme="majorEastAsia" w:hAnsiTheme="majorHAnsi" w:cstheme="majorBidi"/>
      <w:noProof/>
      <w:color w:val="2F5496" w:themeColor="accent1" w:themeShade="BF"/>
      <w:sz w:val="26"/>
      <w:szCs w:val="26"/>
    </w:rPr>
  </w:style>
  <w:style w:type="paragraph" w:styleId="ListParagraph">
    <w:name w:val="List Paragraph"/>
    <w:basedOn w:val="Normal"/>
    <w:uiPriority w:val="34"/>
    <w:qFormat/>
    <w:rsid w:val="006C2F48"/>
    <w:pPr>
      <w:ind w:left="720"/>
      <w:contextualSpacing/>
    </w:pPr>
  </w:style>
  <w:style w:type="table" w:styleId="TableGrid">
    <w:name w:val="Table Grid"/>
    <w:basedOn w:val="TableNormal"/>
    <w:uiPriority w:val="39"/>
    <w:rsid w:val="006C2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C2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F48"/>
    <w:rPr>
      <w:noProof/>
    </w:rPr>
  </w:style>
  <w:style w:type="character" w:customStyle="1" w:styleId="Heading3Char">
    <w:name w:val="Heading 3 Char"/>
    <w:basedOn w:val="DefaultParagraphFont"/>
    <w:link w:val="Heading3"/>
    <w:uiPriority w:val="9"/>
    <w:semiHidden/>
    <w:rsid w:val="00CD6E82"/>
    <w:rPr>
      <w:rFonts w:asciiTheme="majorHAnsi" w:eastAsiaTheme="majorEastAsia" w:hAnsiTheme="majorHAnsi" w:cstheme="majorBidi"/>
      <w:noProof/>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49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28</Words>
  <Characters>2444</Characters>
  <Application>Microsoft Office Word</Application>
  <DocSecurity>0</DocSecurity>
  <Lines>20</Lines>
  <Paragraphs>5</Paragraphs>
  <ScaleCrop>false</ScaleCrop>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ce Arizona</dc:creator>
  <cp:keywords/>
  <dc:description/>
  <cp:lastModifiedBy>Yance Arizona</cp:lastModifiedBy>
  <cp:revision>5</cp:revision>
  <dcterms:created xsi:type="dcterms:W3CDTF">2022-04-02T06:12:00Z</dcterms:created>
  <dcterms:modified xsi:type="dcterms:W3CDTF">2022-04-02T08:10:00Z</dcterms:modified>
</cp:coreProperties>
</file>